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24e56f</w:t>
      </w:r>
    </w:p>
    <w:p>
      <w:pPr>
        <w:pStyle w:val="Date"/>
      </w:pPr>
      <w:r>
        <w:t xml:space="preserve">2023-10-11</w:t>
      </w:r>
    </w:p>
    <w:bookmarkStart w:id="22" w:name="list-of-abbreviations"/>
    <w:p>
      <w:pPr>
        <w:pStyle w:val="Heading1"/>
      </w:pPr>
      <w:r>
        <w:t xml:space="preserve">List of abbreviations</w:t>
      </w:r>
    </w:p>
    <w:bookmarkStart w:id="20" w:name="sec-rg-abbreviations"/>
    <w:p>
      <w:pPr>
        <w:pStyle w:val="Heading2"/>
      </w:pPr>
      <w:r>
        <w:t xml:space="preserve">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62"/>
        <w:gridCol w:w="56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erence on Guideline Standard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ransparency in Reporting the Synthesis of Qualitative Research stat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 for Reporting Evidence-based practice Educational interventions and Teach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 for Reporting Reliability and Agreement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s Design Analysis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break Reports and Intervention Studies Of Nonsocomial inf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 Eq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with a Focus on Health Equ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 Sea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Analyses and Methods in the Published Lit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Genetic Association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 for Reporting Interventions in Clinical Trials of Acupun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Evaluations with Nonrandomized De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</w:tbl>
    <w:bookmarkEnd w:id="20"/>
    <w:bookmarkStart w:id="21" w:name="sec-abbreviations"/>
    <w:p>
      <w:pPr>
        <w:pStyle w:val="Heading2"/>
      </w:pPr>
      <w:r>
        <w:t xml:space="preserve">Other Abbrevi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CA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Appraisal Skills Program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hancing the QUAlity and Transparency Of health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Index Medic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Electronic Library</w:t>
            </w:r>
          </w:p>
        </w:tc>
      </w:tr>
    </w:tbl>
    <w:bookmarkEnd w:id="21"/>
    <w:bookmarkEnd w:id="2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24e56f</dc:creator>
  <cp:keywords/>
  <dcterms:created xsi:type="dcterms:W3CDTF">2023-10-11T11:58:28Z</dcterms:created>
  <dcterms:modified xsi:type="dcterms:W3CDTF">2023-10-11T11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1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